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43AAB57" w14:textId="467541A2" w:rsidR="004B5A00" w:rsidRPr="001C42B4" w:rsidRDefault="006A0039" w:rsidP="006A0039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4B5A00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4B5A0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115CE6">
        <w:trPr>
          <w:trHeight w:val="148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010A34F2" w14:textId="646F6E96" w:rsidR="00E97BBF" w:rsidRDefault="005A070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</w:t>
            </w:r>
            <w:r w:rsidR="00E97BBF" w:rsidRPr="00E97BBF">
              <w:rPr>
                <w:rFonts w:ascii="Consolas" w:hAnsi="Consolas"/>
                <w:noProof/>
              </w:rPr>
              <w:t>ords</w:t>
            </w:r>
          </w:p>
          <w:p w14:paraId="5EA2FA61" w14:textId="21F26CCD" w:rsidR="005A070F" w:rsidRDefault="005A070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2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57545B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F976E" w14:textId="77777777" w:rsidR="00A26BD1" w:rsidRDefault="00A26BD1" w:rsidP="008068A2">
      <w:pPr>
        <w:spacing w:after="0" w:line="240" w:lineRule="auto"/>
      </w:pPr>
      <w:r>
        <w:separator/>
      </w:r>
    </w:p>
  </w:endnote>
  <w:endnote w:type="continuationSeparator" w:id="0">
    <w:p w14:paraId="3D1C9DF4" w14:textId="77777777" w:rsidR="00A26BD1" w:rsidRDefault="00A26B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4BB4CD" w14:textId="77777777" w:rsidR="00A26BD1" w:rsidRDefault="00A26BD1" w:rsidP="008068A2">
      <w:pPr>
        <w:spacing w:after="0" w:line="240" w:lineRule="auto"/>
      </w:pPr>
      <w:r>
        <w:separator/>
      </w:r>
    </w:p>
  </w:footnote>
  <w:footnote w:type="continuationSeparator" w:id="0">
    <w:p w14:paraId="3C9C0264" w14:textId="77777777" w:rsidR="00A26BD1" w:rsidRDefault="00A26B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gUArX4D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15CE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45B"/>
    <w:rsid w:val="0057785C"/>
    <w:rsid w:val="005803E5"/>
    <w:rsid w:val="00583278"/>
    <w:rsid w:val="00584EDB"/>
    <w:rsid w:val="0058723E"/>
    <w:rsid w:val="00594821"/>
    <w:rsid w:val="00596357"/>
    <w:rsid w:val="00596AA5"/>
    <w:rsid w:val="005A070F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0039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8BE"/>
    <w:rsid w:val="00A005BE"/>
    <w:rsid w:val="00A02545"/>
    <w:rsid w:val="00A025E6"/>
    <w:rsid w:val="00A05555"/>
    <w:rsid w:val="00A06D89"/>
    <w:rsid w:val="00A26BD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AEB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ED7"/>
    <w:rsid w:val="00E36FD8"/>
    <w:rsid w:val="00E37380"/>
    <w:rsid w:val="00E465C4"/>
    <w:rsid w:val="00E63F64"/>
    <w:rsid w:val="00E74623"/>
    <w:rsid w:val="00E80E3D"/>
    <w:rsid w:val="00E841DA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  <w:rsid w:val="00FF2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thopenref.com/prime-number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terators-and-generators-exercise/194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toyan Mihaylov</cp:lastModifiedBy>
  <cp:revision>25</cp:revision>
  <cp:lastPrinted>2015-10-26T22:35:00Z</cp:lastPrinted>
  <dcterms:created xsi:type="dcterms:W3CDTF">2019-11-12T12:29:00Z</dcterms:created>
  <dcterms:modified xsi:type="dcterms:W3CDTF">2024-11-15T17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